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FE56AD" w:rsidRPr="00CA1BDE" w:rsidRDefault="00A85954" w:rsidP="00D903BD">
      <w:pPr>
        <w:spacing w:before="240"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47320</wp:posOffset>
                </wp:positionH>
                <wp:positionV relativeFrom="paragraph">
                  <wp:posOffset>-386080</wp:posOffset>
                </wp:positionV>
                <wp:extent cx="1190625" cy="2952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85954" w:rsidRDefault="00A85954">
                            <w:r>
                              <w:t>EK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11.6pt;margin-top:-30.4pt;width:93.75pt;height:2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" fillcolor="white [3201]" strokeweight=".5pt">
                <v:textbox>
                  <w:txbxContent>
                    <w:p w:rsidR="00A85954" w:rsidRDefault="00A85954">
                      <w:r>
                        <w:t>EK-1</w:t>
                      </w:r>
                    </w:p>
                  </w:txbxContent>
                </v:textbox>
              </v:shape>
            </w:pict>
          </mc:Fallback>
        </mc:AlternateContent>
      </w:r>
      <w:r w:rsidR="003A7989" w:rsidRPr="00CA1BDE">
        <w:rPr>
          <w:rFonts w:ascii="Times New Roman" w:hAnsi="Times New Roman" w:cs="Times New Roman"/>
          <w:sz w:val="24"/>
          <w:szCs w:val="24"/>
        </w:rPr>
        <w:t xml:space="preserve">OTOVAKSİN </w:t>
      </w:r>
      <w:r w:rsidR="00C13ACE" w:rsidRPr="00CA1BDE">
        <w:rPr>
          <w:rFonts w:ascii="Times New Roman" w:hAnsi="Times New Roman" w:cs="Times New Roman"/>
          <w:sz w:val="24"/>
          <w:szCs w:val="24"/>
        </w:rPr>
        <w:t xml:space="preserve">ÜRETİMİ VE </w:t>
      </w:r>
      <w:r w:rsidR="003A7989" w:rsidRPr="00CA1BDE">
        <w:rPr>
          <w:rFonts w:ascii="Times New Roman" w:hAnsi="Times New Roman" w:cs="Times New Roman"/>
          <w:sz w:val="24"/>
          <w:szCs w:val="24"/>
        </w:rPr>
        <w:t>KULLANIMINA İLİŞKİN VETERİNER HEKİM RAPORU</w:t>
      </w:r>
    </w:p>
    <w:p w:rsidR="00D903BD" w:rsidRPr="00CA1BDE" w:rsidRDefault="00D903BD" w:rsidP="00D903BD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 xml:space="preserve">1. Veteriner Hekim </w:t>
      </w: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6"/>
        <w:gridCol w:w="1229"/>
        <w:gridCol w:w="4507"/>
      </w:tblGrid>
      <w:tr w:rsidR="003A7989" w:rsidRPr="00CA1BDE" w:rsidTr="00C13ACE">
        <w:tc>
          <w:tcPr>
            <w:tcW w:w="3085" w:type="dxa"/>
            <w:tcBorders>
              <w:top w:val="single" w:sz="12" w:space="0" w:color="auto"/>
              <w:bottom w:val="nil"/>
            </w:tcBorders>
          </w:tcPr>
          <w:p w:rsidR="00B17D03" w:rsidRPr="00CA1BDE" w:rsidRDefault="00B17D03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eteriner Hekimin</w:t>
            </w:r>
          </w:p>
          <w:p w:rsidR="003A7989" w:rsidRPr="00CA1BDE" w:rsidRDefault="003A7989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dı-Soyadı</w:t>
            </w:r>
          </w:p>
          <w:p w:rsidR="00861303" w:rsidRPr="00B175A0" w:rsidRDefault="00861303" w:rsidP="00EE2ECF">
            <w:pPr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</w:p>
          <w:p w:rsidR="00861303" w:rsidRPr="00CA1BDE" w:rsidRDefault="00861303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17D03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7" w:type="dxa"/>
            <w:gridSpan w:val="2"/>
            <w:tcBorders>
              <w:top w:val="single" w:sz="12" w:space="0" w:color="auto"/>
              <w:bottom w:val="nil"/>
            </w:tcBorders>
          </w:tcPr>
          <w:p w:rsidR="00D903BD" w:rsidRPr="00CA1BDE" w:rsidRDefault="00D903BD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Posta </w:t>
            </w:r>
            <w:r w:rsidR="003A7989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dres</w:t>
            </w:r>
            <w:r w:rsidR="008A3E69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i </w:t>
            </w:r>
            <w:r w:rsidR="003A7989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(İşyeri)</w:t>
            </w: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ile</w:t>
            </w:r>
          </w:p>
          <w:p w:rsidR="003A7989" w:rsidRPr="00CA1BDE" w:rsidRDefault="008A3E69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Telefon </w:t>
            </w:r>
            <w:r w:rsidR="00D903BD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e</w:t>
            </w: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Faks Numarası ve e-posta</w:t>
            </w:r>
            <w:r w:rsidR="00C13ACE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Bilgileri</w:t>
            </w:r>
          </w:p>
          <w:p w:rsidR="003A7989" w:rsidRPr="00CA1BDE" w:rsidRDefault="003A7989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A7989" w:rsidRPr="00CA1BDE" w:rsidRDefault="003A7989" w:rsidP="00D90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3E69" w:rsidRPr="00CA1BDE" w:rsidTr="00C13ACE">
        <w:trPr>
          <w:trHeight w:val="2502"/>
        </w:trPr>
        <w:tc>
          <w:tcPr>
            <w:tcW w:w="9212" w:type="dxa"/>
            <w:gridSpan w:val="3"/>
            <w:tcBorders>
              <w:top w:val="nil"/>
              <w:bottom w:val="nil"/>
            </w:tcBorders>
          </w:tcPr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İşyeri Bilgileri</w:t>
            </w:r>
            <w:r w:rsidR="00B92FC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iz İçin</w:t>
            </w:r>
            <w:r w:rsidR="00C13ACE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Uygun Olanı İşaretleyiniz</w:t>
            </w:r>
          </w:p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1.  (    )  Vet. Hekim Muayenehanesi / Poliklinik </w:t>
            </w:r>
          </w:p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2.  (    )  Hayvan Hastanesi</w:t>
            </w:r>
          </w:p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3.  </w:t>
            </w:r>
            <w:r w:rsidR="00B17D03" w:rsidRPr="00CA1BDE">
              <w:rPr>
                <w:rFonts w:ascii="Times New Roman" w:hAnsi="Times New Roman" w:cs="Times New Roman"/>
                <w:sz w:val="24"/>
                <w:szCs w:val="24"/>
              </w:rPr>
              <w:t>(    )  Veteriner Teşhis -Analiz Laboratuvarı</w:t>
            </w:r>
          </w:p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4.  </w:t>
            </w:r>
            <w:r w:rsidR="00B17D03"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(  </w:t>
            </w:r>
            <w:r w:rsidR="00BE0C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7D03" w:rsidRPr="00CA1BDE">
              <w:rPr>
                <w:rFonts w:ascii="Times New Roman" w:hAnsi="Times New Roman" w:cs="Times New Roman"/>
                <w:sz w:val="24"/>
                <w:szCs w:val="24"/>
              </w:rPr>
              <w:t>)  Hayvancılık İşletmesi</w:t>
            </w:r>
          </w:p>
          <w:p w:rsidR="008A3E69" w:rsidRPr="00CA1BDE" w:rsidRDefault="008A3E69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5.  (    )  Üniversite</w:t>
            </w:r>
          </w:p>
          <w:p w:rsidR="00B17D03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6.  (    )  Gıda Tarım ve Hayvancılık Bakanlığı</w:t>
            </w:r>
          </w:p>
          <w:p w:rsidR="008A3E69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A3E69" w:rsidRPr="00CA1BDE">
              <w:rPr>
                <w:rFonts w:ascii="Times New Roman" w:hAnsi="Times New Roman" w:cs="Times New Roman"/>
                <w:sz w:val="24"/>
                <w:szCs w:val="24"/>
              </w:rPr>
              <w:t>.  (    )  Diğer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Yazınız </w:t>
            </w:r>
            <w:r w:rsidR="008A3E69"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………………………………….</w:t>
            </w:r>
          </w:p>
          <w:p w:rsidR="00D903BD" w:rsidRPr="00CA1BDE" w:rsidRDefault="00D903BD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903BD" w:rsidRPr="00CA1BDE" w:rsidRDefault="00D903BD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7D03" w:rsidRPr="00CA1BDE" w:rsidTr="00C13ACE">
        <w:trPr>
          <w:trHeight w:val="979"/>
        </w:trPr>
        <w:tc>
          <w:tcPr>
            <w:tcW w:w="4606" w:type="dxa"/>
            <w:gridSpan w:val="2"/>
            <w:tcBorders>
              <w:top w:val="nil"/>
              <w:bottom w:val="single" w:sz="12" w:space="0" w:color="auto"/>
            </w:tcBorders>
          </w:tcPr>
          <w:p w:rsidR="00B17D03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1, 2 ve</w:t>
            </w:r>
            <w:r w:rsidR="00D903BD" w:rsidRPr="00CA1BDE">
              <w:rPr>
                <w:rFonts w:ascii="Times New Roman" w:hAnsi="Times New Roman" w:cs="Times New Roman"/>
                <w:sz w:val="24"/>
                <w:szCs w:val="24"/>
              </w:rPr>
              <w:t>ya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D903BD" w:rsidRPr="00CA1BDE">
              <w:rPr>
                <w:rFonts w:ascii="Times New Roman" w:hAnsi="Times New Roman" w:cs="Times New Roman"/>
                <w:sz w:val="24"/>
                <w:szCs w:val="24"/>
              </w:rPr>
              <w:t>'ün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Şeçimi Halinde </w:t>
            </w:r>
          </w:p>
          <w:p w:rsidR="00B17D03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İşyerinin Bakanlık Ruhsat Tarihi ve Numarası</w:t>
            </w:r>
          </w:p>
        </w:tc>
        <w:tc>
          <w:tcPr>
            <w:tcW w:w="4606" w:type="dxa"/>
            <w:tcBorders>
              <w:top w:val="nil"/>
              <w:bottom w:val="single" w:sz="12" w:space="0" w:color="auto"/>
            </w:tcBorders>
          </w:tcPr>
          <w:p w:rsidR="00D903BD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1, 2, 3 ve</w:t>
            </w:r>
            <w:r w:rsidR="00D903BD"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4'ün 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>Seçimi Halinde</w:t>
            </w:r>
          </w:p>
          <w:p w:rsidR="00B17D03" w:rsidRPr="00CA1BDE" w:rsidRDefault="008613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Vet. Hekim </w:t>
            </w:r>
            <w:r w:rsidR="00B17D03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Çalışma İzin Bel</w:t>
            </w: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.</w:t>
            </w:r>
            <w:r w:rsidR="00B17D03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Tarih ve Numarası</w:t>
            </w:r>
            <w:r w:rsidR="00C13ACE"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</w:p>
          <w:p w:rsidR="00B17D03" w:rsidRPr="00CA1BDE" w:rsidRDefault="00B17D03" w:rsidP="00D903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17D03" w:rsidRPr="00CA1BDE" w:rsidRDefault="00B17D03" w:rsidP="00D903B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F1930" w:rsidRPr="00CA1BDE" w:rsidRDefault="009F1930" w:rsidP="00C13AC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A7989" w:rsidRPr="00CA1BDE" w:rsidRDefault="00D903BD" w:rsidP="00C13A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>2.  Çiftlik</w:t>
      </w:r>
      <w:r w:rsidR="0084327D" w:rsidRPr="00CA1BDE">
        <w:rPr>
          <w:rFonts w:ascii="Times New Roman" w:hAnsi="Times New Roman" w:cs="Times New Roman"/>
          <w:sz w:val="24"/>
          <w:szCs w:val="24"/>
        </w:rPr>
        <w:t xml:space="preserve"> / Çiftlikler </w:t>
      </w:r>
      <w:r w:rsidRPr="00CA1BD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520"/>
        <w:gridCol w:w="4522"/>
      </w:tblGrid>
      <w:tr w:rsidR="00D903BD" w:rsidRPr="00CA1BDE" w:rsidTr="00C13ACE">
        <w:tc>
          <w:tcPr>
            <w:tcW w:w="4606" w:type="dxa"/>
            <w:tcBorders>
              <w:top w:val="single" w:sz="12" w:space="0" w:color="auto"/>
              <w:bottom w:val="nil"/>
              <w:right w:val="nil"/>
            </w:tcBorders>
          </w:tcPr>
          <w:p w:rsidR="00D903BD" w:rsidRPr="00CA1BDE" w:rsidRDefault="00D903BD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ahibinin Adı Soyadı / Unvanı</w:t>
            </w:r>
          </w:p>
          <w:p w:rsidR="00C13ACE" w:rsidRPr="00CA1BDE" w:rsidRDefault="00B175A0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895">
              <w:rPr>
                <w:rFonts w:ascii="Times New Roman" w:hAnsi="Times New Roman" w:cs="Times New Roman"/>
                <w:sz w:val="24"/>
                <w:szCs w:val="24"/>
              </w:rPr>
              <w:t>….</w:t>
            </w:r>
          </w:p>
          <w:p w:rsidR="00C13ACE" w:rsidRDefault="00C13ACE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3F8" w:rsidRDefault="00FB13F8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3F8" w:rsidRPr="00CA1BDE" w:rsidRDefault="00FB13F8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13ACE" w:rsidRPr="00CA1BDE" w:rsidRDefault="00C13ACE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single" w:sz="12" w:space="0" w:color="auto"/>
              <w:left w:val="nil"/>
              <w:bottom w:val="nil"/>
            </w:tcBorders>
          </w:tcPr>
          <w:p w:rsidR="00D903BD" w:rsidRDefault="00D903BD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Bulunması Halinde Çiftliğin Adı</w:t>
            </w:r>
          </w:p>
          <w:p w:rsidR="00B175A0" w:rsidRPr="00B175A0" w:rsidRDefault="008D3895" w:rsidP="008D38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…</w:t>
            </w:r>
          </w:p>
        </w:tc>
      </w:tr>
      <w:tr w:rsidR="00C13ACE" w:rsidRPr="00CA1BDE" w:rsidTr="00C13ACE">
        <w:trPr>
          <w:trHeight w:val="1262"/>
        </w:trPr>
        <w:tc>
          <w:tcPr>
            <w:tcW w:w="9212" w:type="dxa"/>
            <w:gridSpan w:val="2"/>
            <w:tcBorders>
              <w:top w:val="nil"/>
              <w:bottom w:val="single" w:sz="12" w:space="0" w:color="auto"/>
            </w:tcBorders>
          </w:tcPr>
          <w:p w:rsidR="00C13ACE" w:rsidRPr="00CA1BDE" w:rsidRDefault="00C13ACE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Posta Adresi, Tel. ve Faks No, e-posta Bilgileri</w:t>
            </w:r>
          </w:p>
          <w:p w:rsidR="00B175A0" w:rsidRPr="00B175A0" w:rsidRDefault="008D3895" w:rsidP="00C13ACE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Arial" w:hAnsi="Arial" w:cs="Arial"/>
                <w:color w:val="0070C0"/>
                <w:shd w:val="clear" w:color="auto" w:fill="FFFFFF"/>
              </w:rPr>
              <w:t>…………….</w:t>
            </w:r>
          </w:p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"/>
            </w:tblGrid>
            <w:tr w:rsidR="00B175A0" w:rsidRPr="00B175A0" w:rsidTr="00B175A0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:rsidR="00B175A0" w:rsidRPr="00B175A0" w:rsidRDefault="00B175A0" w:rsidP="00B175A0">
                  <w:pPr>
                    <w:spacing w:after="0" w:line="330" w:lineRule="atLeast"/>
                    <w:textAlignment w:val="baseline"/>
                    <w:rPr>
                      <w:rFonts w:ascii="inherit" w:eastAsia="Times New Roman" w:hAnsi="inherit" w:cs="Arial"/>
                      <w:noProof w:val="0"/>
                      <w:color w:val="333333"/>
                      <w:sz w:val="21"/>
                      <w:szCs w:val="21"/>
                      <w:lang w:eastAsia="tr-TR"/>
                    </w:rPr>
                  </w:pPr>
                </w:p>
              </w:tc>
            </w:tr>
            <w:tr w:rsidR="00B175A0" w:rsidRPr="00B175A0" w:rsidTr="00B175A0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"/>
                    <w:gridCol w:w="6"/>
                  </w:tblGrid>
                  <w:tr w:rsidR="00B175A0" w:rsidRPr="00B175A0"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6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:rsidR="00B175A0" w:rsidRPr="00B175A0" w:rsidRDefault="00B175A0" w:rsidP="00B175A0">
                        <w:pPr>
                          <w:spacing w:after="0" w:line="240" w:lineRule="auto"/>
                          <w:rPr>
                            <w:rFonts w:ascii="inherit" w:eastAsia="Times New Roman" w:hAnsi="inherit" w:cs="Times New Roman"/>
                            <w:noProof w:val="0"/>
                            <w:sz w:val="24"/>
                            <w:szCs w:val="24"/>
                            <w:lang w:eastAsia="tr-TR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6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:rsidR="00B175A0" w:rsidRPr="00B175A0" w:rsidRDefault="00B175A0" w:rsidP="00B175A0">
                        <w:pPr>
                          <w:spacing w:after="0" w:line="330" w:lineRule="atLeast"/>
                          <w:textAlignment w:val="baseline"/>
                          <w:rPr>
                            <w:rFonts w:ascii="inherit" w:eastAsia="Times New Roman" w:hAnsi="inherit" w:cs="Times New Roman"/>
                            <w:noProof w:val="0"/>
                            <w:color w:val="333333"/>
                            <w:sz w:val="21"/>
                            <w:szCs w:val="21"/>
                            <w:lang w:eastAsia="tr-TR"/>
                          </w:rPr>
                        </w:pPr>
                      </w:p>
                    </w:tc>
                  </w:tr>
                </w:tbl>
                <w:p w:rsidR="00B175A0" w:rsidRPr="00B175A0" w:rsidRDefault="00B175A0" w:rsidP="00B175A0">
                  <w:pPr>
                    <w:spacing w:after="0" w:line="240" w:lineRule="auto"/>
                    <w:rPr>
                      <w:rFonts w:ascii="inherit" w:eastAsia="Times New Roman" w:hAnsi="inherit" w:cs="Arial"/>
                      <w:noProof w:val="0"/>
                      <w:color w:val="000000"/>
                      <w:sz w:val="27"/>
                      <w:szCs w:val="27"/>
                      <w:lang w:eastAsia="tr-TR"/>
                    </w:rPr>
                  </w:pPr>
                </w:p>
              </w:tc>
            </w:tr>
          </w:tbl>
          <w:p w:rsidR="00FB13F8" w:rsidRDefault="00FB13F8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3F8" w:rsidRDefault="00FB13F8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3F8" w:rsidRPr="00CA1BDE" w:rsidRDefault="00FB13F8" w:rsidP="00C13A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3ACE" w:rsidRPr="00CA1BDE" w:rsidRDefault="00C13ACE" w:rsidP="00C13A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 xml:space="preserve">3. Hasta </w:t>
      </w: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0"/>
        <w:gridCol w:w="6142"/>
      </w:tblGrid>
      <w:tr w:rsidR="00C13ACE" w:rsidRPr="00CA1BDE" w:rsidTr="00861303">
        <w:tc>
          <w:tcPr>
            <w:tcW w:w="2943" w:type="dxa"/>
          </w:tcPr>
          <w:p w:rsidR="00C13ACE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Hayvanın Türü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1303" w:rsidRPr="00CA1BDE" w:rsidRDefault="008D389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….. </w:t>
            </w:r>
          </w:p>
          <w:p w:rsidR="00861303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69" w:type="dxa"/>
          </w:tcPr>
          <w:p w:rsidR="00C13ACE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Hastalıktan Etkilenen veya Risk Altındaki Hayvan Sayısı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1303" w:rsidRPr="00CA1BDE" w:rsidRDefault="008D389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..</w:t>
            </w:r>
          </w:p>
          <w:p w:rsidR="00861303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1303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1303" w:rsidRPr="00CA1BDE" w:rsidTr="00861303">
        <w:tc>
          <w:tcPr>
            <w:tcW w:w="9212" w:type="dxa"/>
            <w:gridSpan w:val="2"/>
          </w:tcPr>
          <w:p w:rsidR="00861303" w:rsidRPr="00CA1BDE" w:rsidRDefault="0086130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tovaksinin Uygulama Planı ve Uygulama İçin Gereken Toplam Doz Miktarı</w:t>
            </w:r>
            <w:r w:rsidRPr="00CA1B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A1BD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</w:p>
          <w:p w:rsidR="00861303" w:rsidRDefault="008D3895" w:rsidP="008D3895">
            <w:pPr>
              <w:jc w:val="center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……………………………</w:t>
            </w:r>
          </w:p>
          <w:p w:rsidR="008D3895" w:rsidRPr="00CA1BDE" w:rsidRDefault="008D3895" w:rsidP="008D38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61303" w:rsidRPr="00CA1BDE" w:rsidRDefault="00861303" w:rsidP="00C13AC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F1930" w:rsidRPr="00CA1BDE" w:rsidRDefault="009F1930" w:rsidP="009F19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 xml:space="preserve">4. Hastalık </w:t>
      </w:r>
      <w:r w:rsidR="008011AC" w:rsidRPr="00CA1BDE">
        <w:rPr>
          <w:rFonts w:ascii="Times New Roman" w:hAnsi="Times New Roman" w:cs="Times New Roman"/>
          <w:sz w:val="24"/>
          <w:szCs w:val="24"/>
        </w:rPr>
        <w:t xml:space="preserve">Hakkında Açıklamalar </w:t>
      </w:r>
      <w:r w:rsidRPr="00CA1BDE">
        <w:rPr>
          <w:rFonts w:ascii="Times New Roman" w:hAnsi="Times New Roman" w:cs="Times New Roman"/>
          <w:sz w:val="24"/>
          <w:szCs w:val="24"/>
        </w:rPr>
        <w:t>ve Otovaksin Uygulama</w:t>
      </w:r>
      <w:r w:rsidR="00D500AB" w:rsidRPr="00CA1BDE">
        <w:rPr>
          <w:rFonts w:ascii="Times New Roman" w:hAnsi="Times New Roman" w:cs="Times New Roman"/>
          <w:sz w:val="24"/>
          <w:szCs w:val="24"/>
        </w:rPr>
        <w:t>sının</w:t>
      </w:r>
      <w:r w:rsidRPr="00CA1BDE">
        <w:rPr>
          <w:rFonts w:ascii="Times New Roman" w:hAnsi="Times New Roman" w:cs="Times New Roman"/>
          <w:sz w:val="24"/>
          <w:szCs w:val="24"/>
        </w:rPr>
        <w:t xml:space="preserve"> Gerekçes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42"/>
      </w:tblGrid>
      <w:tr w:rsidR="009F1930" w:rsidRPr="00CA1BDE" w:rsidTr="005F3DAB">
        <w:trPr>
          <w:trHeight w:val="1605"/>
        </w:trPr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F1930" w:rsidRPr="00CA1BDE" w:rsidRDefault="009F1930" w:rsidP="009F19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3AEB" w:rsidRPr="005F3DAB" w:rsidRDefault="008D3895" w:rsidP="008D389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……………………………….</w:t>
            </w:r>
          </w:p>
        </w:tc>
      </w:tr>
    </w:tbl>
    <w:p w:rsidR="009F1930" w:rsidRPr="00CA1BDE" w:rsidRDefault="009F1930" w:rsidP="009F193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F1930" w:rsidRPr="00CA1BDE" w:rsidRDefault="00D500AB" w:rsidP="00C13A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>5. Mikroorganizma Bilgisi</w:t>
      </w:r>
    </w:p>
    <w:tbl>
      <w:tblPr>
        <w:tblStyle w:val="TabloKlavuzu"/>
        <w:tblW w:w="91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4"/>
        <w:gridCol w:w="2864"/>
        <w:gridCol w:w="3452"/>
      </w:tblGrid>
      <w:tr w:rsidR="00D500AB" w:rsidRPr="00CA1BDE" w:rsidTr="008E7F20">
        <w:trPr>
          <w:trHeight w:val="854"/>
        </w:trPr>
        <w:tc>
          <w:tcPr>
            <w:tcW w:w="5728" w:type="dxa"/>
            <w:gridSpan w:val="2"/>
          </w:tcPr>
          <w:p w:rsidR="005F3DAB" w:rsidRDefault="00D500AB" w:rsidP="005F3DAB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nınmış (İdentifiye) Mikroorganizma</w:t>
            </w:r>
            <w:r w:rsid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(lar)</w:t>
            </w: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5F3DA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(Cins, Tür/Türler)</w:t>
            </w:r>
          </w:p>
          <w:p w:rsidR="008E7F20" w:rsidRPr="00FD3AEB" w:rsidRDefault="008D3895" w:rsidP="005F3DAB">
            <w:pPr>
              <w:rPr>
                <w:rFonts w:ascii="Times New Roman" w:hAnsi="Times New Roman" w:cs="Times New Roman"/>
                <w:color w:val="0070C0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                                   ………………</w:t>
            </w:r>
          </w:p>
          <w:p w:rsidR="008E7F20" w:rsidRPr="00CA1BDE" w:rsidRDefault="008E7F20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52" w:type="dxa"/>
          </w:tcPr>
          <w:p w:rsidR="008E7F20" w:rsidRPr="008E7F20" w:rsidRDefault="00D500AB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ş/Suşlar</w:t>
            </w:r>
          </w:p>
          <w:p w:rsidR="00D500AB" w:rsidRPr="008E7F20" w:rsidRDefault="008D3895" w:rsidP="008E7F20">
            <w:pPr>
              <w:tabs>
                <w:tab w:val="left" w:pos="11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..</w:t>
            </w:r>
          </w:p>
        </w:tc>
      </w:tr>
      <w:tr w:rsidR="00D500AB" w:rsidRPr="00CA1BDE" w:rsidTr="008E7F20">
        <w:trPr>
          <w:trHeight w:val="1133"/>
        </w:trPr>
        <w:tc>
          <w:tcPr>
            <w:tcW w:w="2864" w:type="dxa"/>
          </w:tcPr>
          <w:p w:rsidR="00B45BBC" w:rsidRDefault="00D500AB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umunenin Alındığı Tarih</w:t>
            </w:r>
          </w:p>
          <w:p w:rsidR="00B45BBC" w:rsidRDefault="00B45BBC" w:rsidP="00B45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0AB" w:rsidRPr="005F3DAB" w:rsidRDefault="008D3895" w:rsidP="00EE2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………………</w:t>
            </w:r>
          </w:p>
        </w:tc>
        <w:tc>
          <w:tcPr>
            <w:tcW w:w="2864" w:type="dxa"/>
          </w:tcPr>
          <w:p w:rsidR="00B45BBC" w:rsidRDefault="00D500AB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İzolasyon Tarihi</w:t>
            </w:r>
          </w:p>
          <w:p w:rsidR="00D500AB" w:rsidRDefault="00D500AB" w:rsidP="00B45BBC">
            <w:pPr>
              <w:ind w:firstLine="70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5BBC" w:rsidRPr="00B45BBC" w:rsidRDefault="008D3895" w:rsidP="00EE2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………………..</w:t>
            </w:r>
          </w:p>
        </w:tc>
        <w:tc>
          <w:tcPr>
            <w:tcW w:w="3452" w:type="dxa"/>
          </w:tcPr>
          <w:p w:rsidR="00B45BBC" w:rsidRPr="008E7F20" w:rsidRDefault="00D500AB" w:rsidP="00B45BBC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Bulunması Halinde İzolasyon Numarası / Kodu</w:t>
            </w:r>
          </w:p>
          <w:p w:rsidR="00D500AB" w:rsidRDefault="008D3895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.</w:t>
            </w:r>
          </w:p>
          <w:p w:rsidR="008E7F20" w:rsidRDefault="008E7F20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F20" w:rsidRPr="00CA1BDE" w:rsidRDefault="008E7F20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00AB" w:rsidRPr="00CA1BDE" w:rsidRDefault="00D500AB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1AC" w:rsidRPr="00CA1BDE" w:rsidTr="008E7F20">
        <w:trPr>
          <w:trHeight w:val="1133"/>
        </w:trPr>
        <w:tc>
          <w:tcPr>
            <w:tcW w:w="9180" w:type="dxa"/>
            <w:gridSpan w:val="3"/>
          </w:tcPr>
          <w:p w:rsidR="008011AC" w:rsidRPr="008E7F20" w:rsidRDefault="008011AC" w:rsidP="008E7F20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eteriner Teşhis-Analiz Laboratuvarının Adı, Adresi ve Teşhisi Yapan Uzmanın Adı-Soyadı</w:t>
            </w:r>
          </w:p>
          <w:p w:rsidR="008011AC" w:rsidRDefault="00B45BBC" w:rsidP="008E7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011AC" w:rsidRPr="00B45BBC" w:rsidRDefault="008D3895" w:rsidP="00B45BBC">
            <w:pPr>
              <w:shd w:val="clear" w:color="auto" w:fill="FFFFFF"/>
              <w:spacing w:line="276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color w:val="FF0000"/>
              </w:rPr>
              <w:t>…………………………………</w:t>
            </w:r>
          </w:p>
        </w:tc>
      </w:tr>
      <w:tr w:rsidR="00A21A98" w:rsidRPr="00CA1BDE" w:rsidTr="008E7F20">
        <w:trPr>
          <w:trHeight w:val="1723"/>
        </w:trPr>
        <w:tc>
          <w:tcPr>
            <w:tcW w:w="9180" w:type="dxa"/>
            <w:gridSpan w:val="3"/>
          </w:tcPr>
          <w:p w:rsidR="00A21A98" w:rsidRDefault="00A21A98" w:rsidP="008E7F20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eteriner Teşhis-Analiz Lab</w:t>
            </w:r>
            <w:r w:rsidR="008E7F20"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</w:t>
            </w:r>
            <w:r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Adresi, Telefo</w:t>
            </w:r>
            <w:r w:rsidR="008E7F20" w:rsidRPr="008E7F2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 ve Faks Numaraları ve e-posta bilgisi</w:t>
            </w:r>
          </w:p>
          <w:tbl>
            <w:tblPr>
              <w:tblW w:w="8426" w:type="dxa"/>
              <w:tblInd w:w="2" w:type="dxa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645"/>
              <w:gridCol w:w="5781"/>
            </w:tblGrid>
            <w:tr w:rsidR="00B45BBC" w:rsidRPr="000B0A9C" w:rsidTr="00B45BBC">
              <w:trPr>
                <w:trHeight w:val="1246"/>
              </w:trPr>
              <w:tc>
                <w:tcPr>
                  <w:tcW w:w="2645" w:type="dxa"/>
                </w:tcPr>
                <w:p w:rsidR="00B45BBC" w:rsidRPr="00B45BBC" w:rsidRDefault="00B45BBC" w:rsidP="00B45BBC">
                  <w:pPr>
                    <w:spacing w:after="0" w:line="240" w:lineRule="auto"/>
                    <w:jc w:val="right"/>
                    <w:rPr>
                      <w:color w:val="FF0000"/>
                    </w:rPr>
                  </w:pPr>
                </w:p>
                <w:p w:rsidR="00B45BBC" w:rsidRPr="00B45BBC" w:rsidRDefault="00B45BBC" w:rsidP="00B45BBC">
                  <w:pPr>
                    <w:spacing w:after="0" w:line="240" w:lineRule="auto"/>
                    <w:rPr>
                      <w:b/>
                      <w:color w:val="FF0000"/>
                    </w:rPr>
                  </w:pPr>
                  <w:r w:rsidRPr="00B45BBC">
                    <w:rPr>
                      <w:b/>
                      <w:color w:val="FF0000"/>
                    </w:rPr>
                    <w:t>Laboratuvar Adı :</w:t>
                  </w:r>
                </w:p>
                <w:p w:rsidR="00B45BBC" w:rsidRPr="00B45BBC" w:rsidRDefault="00B45BBC" w:rsidP="00B45BBC">
                  <w:pPr>
                    <w:spacing w:after="0" w:line="240" w:lineRule="auto"/>
                    <w:rPr>
                      <w:b/>
                      <w:color w:val="FF0000"/>
                    </w:rPr>
                  </w:pPr>
                  <w:r w:rsidRPr="00B45BBC">
                    <w:rPr>
                      <w:b/>
                      <w:color w:val="FF0000"/>
                    </w:rPr>
                    <w:t>Tel                       :</w:t>
                  </w:r>
                </w:p>
                <w:p w:rsidR="00B45BBC" w:rsidRPr="00B45BBC" w:rsidRDefault="00B45BBC" w:rsidP="00B45BBC">
                  <w:pPr>
                    <w:spacing w:after="0" w:line="240" w:lineRule="auto"/>
                    <w:rPr>
                      <w:b/>
                      <w:color w:val="FF0000"/>
                    </w:rPr>
                  </w:pPr>
                  <w:r w:rsidRPr="00B45BBC">
                    <w:rPr>
                      <w:b/>
                      <w:color w:val="FF0000"/>
                    </w:rPr>
                    <w:t>E-posta                :</w:t>
                  </w:r>
                </w:p>
                <w:p w:rsidR="00B45BBC" w:rsidRPr="00B45BBC" w:rsidRDefault="00B45BBC" w:rsidP="00B45BBC">
                  <w:pPr>
                    <w:spacing w:after="0" w:line="240" w:lineRule="auto"/>
                    <w:rPr>
                      <w:color w:val="FF0000"/>
                    </w:rPr>
                  </w:pPr>
                  <w:r w:rsidRPr="00B45BBC">
                    <w:rPr>
                      <w:b/>
                      <w:color w:val="FF0000"/>
                    </w:rPr>
                    <w:t>İnternet adresi    :</w:t>
                  </w:r>
                </w:p>
              </w:tc>
              <w:tc>
                <w:tcPr>
                  <w:tcW w:w="5781" w:type="dxa"/>
                </w:tcPr>
                <w:p w:rsidR="00B45BBC" w:rsidRPr="00B45BBC" w:rsidRDefault="00B45BBC" w:rsidP="00B45BBC">
                  <w:pPr>
                    <w:spacing w:after="0" w:line="240" w:lineRule="auto"/>
                    <w:rPr>
                      <w:color w:val="FF0000"/>
                    </w:rPr>
                  </w:pPr>
                </w:p>
                <w:p w:rsidR="00B45BBC" w:rsidRPr="00B45BBC" w:rsidRDefault="00B45BBC" w:rsidP="00B45BBC">
                  <w:pPr>
                    <w:spacing w:after="0" w:line="240" w:lineRule="auto"/>
                    <w:ind w:right="-128"/>
                    <w:jc w:val="both"/>
                    <w:rPr>
                      <w:color w:val="FF0000"/>
                    </w:rPr>
                  </w:pPr>
                </w:p>
              </w:tc>
            </w:tr>
          </w:tbl>
          <w:p w:rsidR="00A21A98" w:rsidRPr="00CA1BDE" w:rsidRDefault="00A21A98" w:rsidP="008E7F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A1BDE" w:rsidRPr="00CA1BDE" w:rsidRDefault="0084327D" w:rsidP="00CA1BD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1BDE">
        <w:rPr>
          <w:rFonts w:ascii="Times New Roman" w:hAnsi="Times New Roman" w:cs="Times New Roman"/>
          <w:sz w:val="24"/>
          <w:szCs w:val="24"/>
        </w:rPr>
        <w:t>Yukarıda belirtilen çiftlik</w:t>
      </w:r>
      <w:r w:rsidR="00CA1BDE" w:rsidRPr="00CA1BDE">
        <w:rPr>
          <w:rFonts w:ascii="Times New Roman" w:hAnsi="Times New Roman" w:cs="Times New Roman"/>
          <w:sz w:val="24"/>
          <w:szCs w:val="24"/>
        </w:rPr>
        <w:t xml:space="preserve">(ler) </w:t>
      </w:r>
      <w:r w:rsidR="00FC3A7C">
        <w:rPr>
          <w:rFonts w:ascii="Times New Roman" w:hAnsi="Times New Roman" w:cs="Times New Roman"/>
          <w:sz w:val="24"/>
          <w:szCs w:val="24"/>
        </w:rPr>
        <w:t xml:space="preserve">için </w:t>
      </w:r>
      <w:r w:rsidR="00CA1BDE" w:rsidRPr="00CA1BDE">
        <w:rPr>
          <w:rFonts w:ascii="Times New Roman" w:hAnsi="Times New Roman" w:cs="Times New Roman"/>
          <w:sz w:val="24"/>
          <w:szCs w:val="24"/>
        </w:rPr>
        <w:t>adı geçen mikroorganizma(lar)dan hazırlanacak otovaksin kullanımı</w:t>
      </w:r>
      <w:r w:rsidR="00CA1BDE">
        <w:rPr>
          <w:rFonts w:ascii="Times New Roman" w:hAnsi="Times New Roman" w:cs="Times New Roman"/>
          <w:sz w:val="24"/>
          <w:szCs w:val="24"/>
        </w:rPr>
        <w:t xml:space="preserve"> önerilmektedir.</w:t>
      </w:r>
    </w:p>
    <w:p w:rsidR="00CA1BDE" w:rsidRPr="00CA1BDE" w:rsidRDefault="00CA1BDE" w:rsidP="00CA1BD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A1BDE" w:rsidRDefault="00FB13F8" w:rsidP="00CA1BDE">
      <w:pPr>
        <w:spacing w:after="0"/>
        <w:ind w:left="453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3DAB">
        <w:rPr>
          <w:rFonts w:ascii="Times New Roman" w:hAnsi="Times New Roman" w:cs="Times New Roman"/>
          <w:b/>
          <w:sz w:val="24"/>
          <w:szCs w:val="24"/>
        </w:rPr>
        <w:t xml:space="preserve">Adı-Soyadı, Diploma No, </w:t>
      </w:r>
      <w:r w:rsidR="00CA1BDE" w:rsidRPr="005F3DAB">
        <w:rPr>
          <w:rFonts w:ascii="Times New Roman" w:hAnsi="Times New Roman" w:cs="Times New Roman"/>
          <w:b/>
          <w:sz w:val="24"/>
          <w:szCs w:val="24"/>
        </w:rPr>
        <w:t xml:space="preserve">İmza </w:t>
      </w:r>
    </w:p>
    <w:p w:rsidR="00C13ACE" w:rsidRPr="008301B9" w:rsidRDefault="008D3895" w:rsidP="00CA1BDE">
      <w:pPr>
        <w:spacing w:after="0"/>
        <w:ind w:left="4536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</w:rPr>
        <w:t>………………………….</w:t>
      </w:r>
    </w:p>
    <w:p w:rsidR="00CA1BDE" w:rsidRPr="00CA1BDE" w:rsidRDefault="00CA1BDE" w:rsidP="00CA1B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CA1BDE" w:rsidRPr="00CA1B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rY0MDIxNbY0NzBS0lEKTi0uzszPAykwrAUAglnlEiwAAAA="/>
  </w:docVars>
  <w:rsids>
    <w:rsidRoot w:val="003A7989"/>
    <w:rsid w:val="003A7989"/>
    <w:rsid w:val="003C6D80"/>
    <w:rsid w:val="004B2928"/>
    <w:rsid w:val="004F0F5B"/>
    <w:rsid w:val="005F3DAB"/>
    <w:rsid w:val="006525D5"/>
    <w:rsid w:val="006729F5"/>
    <w:rsid w:val="007E5D55"/>
    <w:rsid w:val="008011AC"/>
    <w:rsid w:val="008301B9"/>
    <w:rsid w:val="0084327D"/>
    <w:rsid w:val="00861303"/>
    <w:rsid w:val="008A3E69"/>
    <w:rsid w:val="008D3895"/>
    <w:rsid w:val="008E7F20"/>
    <w:rsid w:val="00921C1F"/>
    <w:rsid w:val="009F1930"/>
    <w:rsid w:val="00A21A98"/>
    <w:rsid w:val="00A85954"/>
    <w:rsid w:val="00B175A0"/>
    <w:rsid w:val="00B17D03"/>
    <w:rsid w:val="00B45BBC"/>
    <w:rsid w:val="00B92FCA"/>
    <w:rsid w:val="00BA5737"/>
    <w:rsid w:val="00BC3FAE"/>
    <w:rsid w:val="00BE0C8F"/>
    <w:rsid w:val="00C13ACE"/>
    <w:rsid w:val="00CA1BDE"/>
    <w:rsid w:val="00D500AB"/>
    <w:rsid w:val="00D903BD"/>
    <w:rsid w:val="00EC72D1"/>
    <w:rsid w:val="00EE2ECF"/>
    <w:rsid w:val="00FB13F8"/>
    <w:rsid w:val="00FC3A7C"/>
    <w:rsid w:val="00FD3AEB"/>
    <w:rsid w:val="00FE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7DE041-6FF1-42EC-9575-1DBFA9AB5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7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E7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E7F20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121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lmaz CIFTCI</dc:creator>
  <cp:lastModifiedBy>Konuk Kullanıcı</cp:lastModifiedBy>
  <cp:revision>2</cp:revision>
  <cp:lastPrinted>2015-01-07T12:14:00Z</cp:lastPrinted>
  <dcterms:created xsi:type="dcterms:W3CDTF">2019-11-14T16:27:00Z</dcterms:created>
  <dcterms:modified xsi:type="dcterms:W3CDTF">2019-11-14T16:27:00Z</dcterms:modified>
</cp:coreProperties>
</file>